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E2B" w:rsidRDefault="005C2E2B" w:rsidP="005C2E2B">
      <w:pPr>
        <w:spacing w:after="0" w:line="240" w:lineRule="atLeast"/>
        <w:ind w:left="6372"/>
        <w:rPr>
          <w:sz w:val="20"/>
          <w:szCs w:val="20"/>
        </w:rPr>
      </w:pPr>
    </w:p>
    <w:p w:rsidR="00BA4205" w:rsidRPr="007C2F28" w:rsidRDefault="00BA4205" w:rsidP="00E52398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7C2F28">
        <w:rPr>
          <w:rFonts w:ascii="Arial" w:hAnsi="Arial" w:cs="Arial"/>
          <w:sz w:val="20"/>
          <w:szCs w:val="20"/>
        </w:rPr>
        <w:t xml:space="preserve">                          </w:t>
      </w:r>
      <w:r w:rsidRPr="007C2F28">
        <w:rPr>
          <w:rFonts w:ascii="Arial" w:hAnsi="Arial" w:cs="Arial"/>
          <w:sz w:val="20"/>
          <w:szCs w:val="20"/>
        </w:rPr>
        <w:tab/>
      </w:r>
      <w:r w:rsidRPr="007C2F28">
        <w:rPr>
          <w:rFonts w:ascii="Arial" w:hAnsi="Arial" w:cs="Arial"/>
          <w:sz w:val="20"/>
          <w:szCs w:val="20"/>
        </w:rPr>
        <w:tab/>
        <w:t xml:space="preserve">                                                                               </w:t>
      </w:r>
    </w:p>
    <w:p w:rsidR="00BA4205" w:rsidRPr="007C2F28" w:rsidRDefault="00BA4205" w:rsidP="004E3DA0">
      <w:pPr>
        <w:spacing w:after="0" w:line="360" w:lineRule="auto"/>
        <w:ind w:left="6372" w:firstLine="708"/>
        <w:jc w:val="both"/>
        <w:rPr>
          <w:rFonts w:ascii="Arial" w:hAnsi="Arial" w:cs="Arial"/>
          <w:sz w:val="20"/>
          <w:szCs w:val="20"/>
        </w:rPr>
      </w:pPr>
    </w:p>
    <w:p w:rsidR="00BA4205" w:rsidRPr="00D3700E" w:rsidRDefault="00BA4205" w:rsidP="00BA4205">
      <w:pPr>
        <w:pStyle w:val="Podtytu"/>
        <w:spacing w:after="0" w:line="360" w:lineRule="auto"/>
        <w:rPr>
          <w:rFonts w:asciiTheme="minorHAnsi" w:hAnsiTheme="minorHAnsi" w:cs="Arial"/>
          <w:sz w:val="24"/>
        </w:rPr>
      </w:pPr>
      <w:r w:rsidRPr="00D3700E">
        <w:rPr>
          <w:rFonts w:asciiTheme="minorHAnsi" w:hAnsiTheme="minorHAnsi" w:cs="Arial"/>
          <w:sz w:val="24"/>
        </w:rPr>
        <w:t xml:space="preserve">FORMULARZ OFERTY </w:t>
      </w:r>
    </w:p>
    <w:p w:rsidR="00BA4205" w:rsidRPr="00397AA3" w:rsidRDefault="00BA4205" w:rsidP="00BA4205">
      <w:pPr>
        <w:spacing w:after="0" w:line="360" w:lineRule="auto"/>
        <w:jc w:val="center"/>
        <w:rPr>
          <w:rFonts w:asciiTheme="minorHAnsi" w:hAnsiTheme="minorHAnsi" w:cs="Arial"/>
          <w:sz w:val="20"/>
          <w:szCs w:val="20"/>
        </w:rPr>
      </w:pPr>
      <w:r w:rsidRPr="00397AA3">
        <w:rPr>
          <w:rFonts w:asciiTheme="minorHAnsi" w:hAnsiTheme="minorHAnsi" w:cs="Arial"/>
          <w:sz w:val="20"/>
          <w:szCs w:val="20"/>
        </w:rPr>
        <w:t xml:space="preserve">na wykonanie </w:t>
      </w:r>
      <w:r w:rsidRPr="00397AA3">
        <w:rPr>
          <w:rFonts w:asciiTheme="minorHAnsi" w:hAnsiTheme="minorHAnsi" w:cs="Arial"/>
          <w:strike/>
          <w:sz w:val="20"/>
          <w:szCs w:val="20"/>
        </w:rPr>
        <w:t>dostawy</w:t>
      </w:r>
      <w:r w:rsidRPr="00397AA3">
        <w:rPr>
          <w:rFonts w:asciiTheme="minorHAnsi" w:hAnsiTheme="minorHAnsi" w:cs="Arial"/>
          <w:sz w:val="20"/>
          <w:szCs w:val="20"/>
        </w:rPr>
        <w:t xml:space="preserve"> / usługi </w:t>
      </w:r>
      <w:r w:rsidRPr="00397AA3">
        <w:rPr>
          <w:rFonts w:asciiTheme="minorHAnsi" w:hAnsiTheme="minorHAnsi" w:cs="Arial"/>
          <w:strike/>
          <w:sz w:val="20"/>
          <w:szCs w:val="20"/>
        </w:rPr>
        <w:t>/ roboty budowlanej</w:t>
      </w:r>
      <w:r w:rsidRPr="00397AA3">
        <w:rPr>
          <w:rFonts w:asciiTheme="minorHAnsi" w:hAnsiTheme="minorHAnsi" w:cs="Arial"/>
          <w:sz w:val="20"/>
          <w:szCs w:val="20"/>
        </w:rPr>
        <w:t xml:space="preserve"> </w:t>
      </w:r>
    </w:p>
    <w:p w:rsidR="00123A06" w:rsidRPr="00397AA3" w:rsidRDefault="00123A06" w:rsidP="00123A06">
      <w:pPr>
        <w:spacing w:after="0" w:line="240" w:lineRule="auto"/>
        <w:jc w:val="center"/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  <w:lang w:eastAsia="pl-PL"/>
        </w:rPr>
      </w:pP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t>Wsparcie eksperckie dla opracowania koncepcji funkcjonalno-technologicznej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utworzenia i wyposażenia specjalistycznych pracowni konserwatorskich</w:t>
      </w:r>
      <w:r w:rsidRPr="00397AA3">
        <w:rPr>
          <w:rStyle w:val="contentpasted0"/>
          <w:rFonts w:asciiTheme="minorHAnsi" w:hAnsiTheme="minorHAnsi"/>
          <w:b/>
          <w:bCs/>
          <w:color w:val="000000" w:themeColor="text1"/>
          <w:sz w:val="24"/>
          <w:szCs w:val="24"/>
        </w:rPr>
        <w:br/>
        <w:t xml:space="preserve"> w zakresie konserwacji metalu i maszyn</w:t>
      </w:r>
    </w:p>
    <w:p w:rsidR="00BA4205" w:rsidRPr="0038469A" w:rsidRDefault="00BA4205" w:rsidP="00BA4205">
      <w:pPr>
        <w:spacing w:after="0" w:line="360" w:lineRule="auto"/>
        <w:jc w:val="center"/>
        <w:rPr>
          <w:rFonts w:asciiTheme="minorHAnsi" w:hAnsiTheme="minorHAnsi" w:cs="Arial"/>
        </w:rPr>
      </w:pPr>
    </w:p>
    <w:p w:rsidR="00BA4205" w:rsidRPr="0038469A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</w:rPr>
      </w:pPr>
      <w:r w:rsidRPr="0038469A">
        <w:rPr>
          <w:rFonts w:cs="Arial"/>
        </w:rPr>
        <w:t>Nazwa i adres ZAMAWIAJĄCEGO:</w:t>
      </w:r>
    </w:p>
    <w:p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Muzeum Górnictwa Węglowego w Zabrzu, ul. Georgiusa Agricoli 2 , 41-800 Zabrze </w:t>
      </w:r>
    </w:p>
    <w:p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Sprawę prowadzi: </w:t>
      </w:r>
      <w:r w:rsidR="007C0C69" w:rsidRPr="0038469A">
        <w:rPr>
          <w:rFonts w:asciiTheme="minorHAnsi" w:hAnsiTheme="minorHAnsi" w:cs="Arial"/>
          <w:b/>
        </w:rPr>
        <w:t>Remigiusz Lis</w:t>
      </w:r>
      <w:r w:rsidRPr="0038469A">
        <w:rPr>
          <w:rFonts w:asciiTheme="minorHAnsi" w:hAnsiTheme="minorHAnsi" w:cs="Arial"/>
        </w:rPr>
        <w:t xml:space="preserve">  tel. (32) 630 30 91 w. ……………</w:t>
      </w:r>
    </w:p>
    <w:p w:rsidR="00BA4205" w:rsidRPr="0038469A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8469A">
        <w:rPr>
          <w:rFonts w:asciiTheme="minorHAnsi" w:hAnsiTheme="minorHAnsi" w:cs="Arial"/>
        </w:rPr>
        <w:t xml:space="preserve">e – mail: </w:t>
      </w:r>
      <w:hyperlink r:id="rId11" w:history="1">
        <w:r w:rsidRPr="0038469A">
          <w:rPr>
            <w:rStyle w:val="Hipercze"/>
            <w:rFonts w:asciiTheme="minorHAnsi" w:hAnsiTheme="minorHAnsi" w:cs="Arial"/>
          </w:rPr>
          <w:t>oferty@muzeumgornictwa.pl</w:t>
        </w:r>
      </w:hyperlink>
      <w:r w:rsidRPr="0038469A">
        <w:rPr>
          <w:rFonts w:asciiTheme="minorHAnsi" w:hAnsiTheme="minorHAnsi" w:cs="Arial"/>
        </w:rPr>
        <w:t>.</w:t>
      </w:r>
    </w:p>
    <w:p w:rsidR="00BA4205" w:rsidRPr="0038469A" w:rsidRDefault="00BA4205" w:rsidP="00BA4205">
      <w:pPr>
        <w:pStyle w:val="Akapitzlist"/>
        <w:numPr>
          <w:ilvl w:val="1"/>
          <w:numId w:val="10"/>
        </w:numPr>
        <w:spacing w:after="0" w:line="360" w:lineRule="auto"/>
        <w:ind w:left="0" w:firstLine="0"/>
        <w:rPr>
          <w:rFonts w:cs="Arial"/>
        </w:rPr>
      </w:pPr>
      <w:r w:rsidRPr="0038469A">
        <w:rPr>
          <w:rFonts w:cs="Arial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BA4205" w:rsidRPr="0038469A" w:rsidTr="001E32DF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  <w:vertAlign w:val="superscript"/>
              </w:rPr>
            </w:pPr>
            <w:r w:rsidRPr="0038469A">
              <w:rPr>
                <w:rFonts w:asciiTheme="minorHAnsi" w:hAnsiTheme="minorHAnsi" w:cs="Arial"/>
              </w:rPr>
              <w:t>Nazwa (firma) Wykonawcy</w:t>
            </w:r>
            <w:r w:rsidRPr="0038469A">
              <w:rPr>
                <w:rFonts w:asciiTheme="minorHAnsi" w:hAnsiTheme="minorHAnsi" w:cs="Arial"/>
                <w:vertAlign w:val="superscript"/>
              </w:rPr>
              <w:t>1</w:t>
            </w: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Adres Wykonawcy</w:t>
            </w: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:rsidTr="001E32DF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  <w:tr w:rsidR="00BA4205" w:rsidRPr="0038469A" w:rsidTr="001E32DF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  <w:r w:rsidRPr="0038469A">
              <w:rPr>
                <w:rFonts w:asciiTheme="minorHAnsi" w:hAnsiTheme="minorHAnsi" w:cs="Arial"/>
              </w:rPr>
              <w:t>E-mail</w:t>
            </w:r>
          </w:p>
        </w:tc>
      </w:tr>
      <w:tr w:rsidR="00BA4205" w:rsidRPr="0038469A" w:rsidTr="001E32DF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 xml:space="preserve">Poniższe dane podaję dobrowolnie, w celu usprawnienia kontaktu </w:t>
            </w:r>
          </w:p>
          <w:p w:rsidR="00BA4205" w:rsidRPr="0038469A" w:rsidRDefault="00BA4205" w:rsidP="001E32DF">
            <w:pPr>
              <w:pStyle w:val="Tekstpodstawowy"/>
              <w:spacing w:after="0" w:line="360" w:lineRule="auto"/>
              <w:jc w:val="center"/>
              <w:rPr>
                <w:rFonts w:asciiTheme="minorHAnsi" w:hAnsiTheme="minorHAnsi" w:cs="Arial"/>
                <w:i/>
              </w:rPr>
            </w:pPr>
            <w:r w:rsidRPr="0038469A">
              <w:rPr>
                <w:rFonts w:asciiTheme="minorHAnsi" w:hAnsiTheme="minorHAnsi" w:cs="Arial"/>
                <w:i/>
              </w:rPr>
              <w:t>z Zamawiającym w zakresie prowadzonego postępowania</w:t>
            </w:r>
          </w:p>
        </w:tc>
      </w:tr>
      <w:tr w:rsidR="00BA4205" w:rsidRPr="0038469A" w:rsidTr="001E32DF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  <w:p w:rsidR="00BA4205" w:rsidRPr="0038469A" w:rsidRDefault="00BA4205" w:rsidP="001E32DF">
            <w:pPr>
              <w:pStyle w:val="Tekstpodstawowy"/>
              <w:spacing w:after="0" w:line="360" w:lineRule="auto"/>
              <w:ind w:right="28"/>
              <w:jc w:val="center"/>
              <w:rPr>
                <w:rFonts w:asciiTheme="minorHAnsi" w:hAnsiTheme="minorHAnsi" w:cs="Arial"/>
              </w:rPr>
            </w:pPr>
          </w:p>
        </w:tc>
      </w:tr>
    </w:tbl>
    <w:p w:rsidR="00BA4205" w:rsidRDefault="00BA4205" w:rsidP="00BA4205">
      <w:pPr>
        <w:pStyle w:val="Akapitzlist"/>
        <w:spacing w:after="0" w:line="360" w:lineRule="auto"/>
        <w:rPr>
          <w:rFonts w:cs="Arial"/>
        </w:rPr>
      </w:pPr>
    </w:p>
    <w:p w:rsidR="0038469A" w:rsidRPr="00397AA3" w:rsidRDefault="0038469A" w:rsidP="00BA4205">
      <w:pPr>
        <w:pStyle w:val="Akapitzlist"/>
        <w:spacing w:after="0" w:line="360" w:lineRule="auto"/>
        <w:rPr>
          <w:rFonts w:cs="Arial"/>
        </w:rPr>
      </w:pPr>
    </w:p>
    <w:p w:rsidR="00BA4205" w:rsidRPr="0011289F" w:rsidRDefault="334DF55C" w:rsidP="0011289F">
      <w:pPr>
        <w:pStyle w:val="Akapitzlist"/>
        <w:numPr>
          <w:ilvl w:val="0"/>
          <w:numId w:val="15"/>
        </w:numPr>
        <w:spacing w:after="0" w:line="360" w:lineRule="auto"/>
        <w:ind w:left="426" w:hanging="426"/>
        <w:rPr>
          <w:rFonts w:cs="Arial"/>
          <w:b/>
        </w:rPr>
      </w:pPr>
      <w:r w:rsidRPr="0011289F">
        <w:rPr>
          <w:rFonts w:cs="Arial"/>
          <w:b/>
        </w:rPr>
        <w:t>Oferuję wykonanie przedmiotu zamówienia za: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WOTA ŁĄCZNIE: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brutto:.................................. PLN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słownie brutto: ........................................................................................................... PLN</w:t>
      </w:r>
    </w:p>
    <w:p w:rsidR="00BA4205" w:rsidRPr="0011289F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cenę netto:.................................. PLN.</w:t>
      </w:r>
    </w:p>
    <w:p w:rsidR="00BA4205" w:rsidRPr="0011289F" w:rsidRDefault="334DF55C" w:rsidP="00BA4205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podatek VAT:.............................. PLN stawka podatku ………%</w:t>
      </w:r>
    </w:p>
    <w:p w:rsidR="0038469A" w:rsidRDefault="0038469A" w:rsidP="00BA4205">
      <w:pPr>
        <w:spacing w:after="0" w:line="360" w:lineRule="auto"/>
        <w:rPr>
          <w:rFonts w:asciiTheme="minorHAnsi" w:hAnsiTheme="minorHAnsi" w:cs="Arial"/>
        </w:rPr>
      </w:pPr>
      <w:bookmarkStart w:id="0" w:name="_GoBack"/>
      <w:bookmarkEnd w:id="0"/>
    </w:p>
    <w:p w:rsidR="0038469A" w:rsidRPr="0038469A" w:rsidRDefault="0038469A" w:rsidP="0038469A">
      <w:pPr>
        <w:spacing w:after="0" w:line="360" w:lineRule="auto"/>
        <w:rPr>
          <w:rFonts w:asciiTheme="minorHAnsi" w:hAnsiTheme="minorHAnsi" w:cs="Arial"/>
          <w:u w:val="single"/>
        </w:rPr>
      </w:pPr>
      <w:r w:rsidRPr="0038469A">
        <w:rPr>
          <w:rFonts w:asciiTheme="minorHAnsi" w:hAnsiTheme="minorHAnsi" w:cs="Arial"/>
          <w:u w:val="single"/>
        </w:rPr>
        <w:lastRenderedPageBreak/>
        <w:t xml:space="preserve"> w tym:</w:t>
      </w:r>
    </w:p>
    <w:p w:rsidR="00397AA3" w:rsidRDefault="0038469A" w:rsidP="0038469A">
      <w:pPr>
        <w:spacing w:after="0" w:line="360" w:lineRule="auto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- cena 1 godziny konsultacji wynosi:</w:t>
      </w:r>
    </w:p>
    <w:p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netto:.................................. PLN</w:t>
      </w:r>
    </w:p>
    <w:p w:rsidR="00397AA3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oszt jednego przyjazdu do siedziby zamawiającego wynosi:</w:t>
      </w:r>
    </w:p>
    <w:p w:rsidR="0038469A" w:rsidRPr="0011289F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brutto:.................................. PLN</w:t>
      </w:r>
    </w:p>
    <w:p w:rsidR="0038469A" w:rsidRDefault="0038469A" w:rsidP="0038469A">
      <w:pPr>
        <w:spacing w:after="0" w:line="360" w:lineRule="auto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netto:.................................. PLN</w:t>
      </w:r>
    </w:p>
    <w:p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:rsidR="00CC0FE3" w:rsidRPr="00397AA3" w:rsidRDefault="00BA4205" w:rsidP="00BA4205">
      <w:pPr>
        <w:pStyle w:val="Tekstpodstawowy"/>
        <w:numPr>
          <w:ilvl w:val="1"/>
          <w:numId w:val="16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Wybór oferty prowadzić będzie do powstania u Zamawiającego obowiązku podatkowego </w:t>
      </w:r>
      <w:r w:rsidRPr="00397AA3">
        <w:rPr>
          <w:rFonts w:asciiTheme="minorHAnsi" w:hAnsiTheme="minorHAnsi" w:cs="Arial"/>
        </w:rPr>
        <w:br/>
        <w:t>w zakresie następujących towarów/usług:</w:t>
      </w:r>
      <w:r w:rsidR="00E52398" w:rsidRPr="00397AA3">
        <w:rPr>
          <w:rFonts w:asciiTheme="minorHAnsi" w:hAnsiTheme="minorHAnsi" w:cs="Arial"/>
        </w:rPr>
        <w:t xml:space="preserve"> </w:t>
      </w:r>
      <w:r w:rsidR="00CC0FE3" w:rsidRPr="00397AA3">
        <w:rPr>
          <w:rFonts w:asciiTheme="minorHAnsi" w:hAnsiTheme="minorHAnsi" w:cs="Arial"/>
        </w:rPr>
        <w:t xml:space="preserve">  </w:t>
      </w:r>
    </w:p>
    <w:p w:rsidR="00BA4205" w:rsidRPr="00397AA3" w:rsidRDefault="00E52398" w:rsidP="00CC0FE3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</w:t>
      </w:r>
      <w:r w:rsidR="00BA4205" w:rsidRPr="00397AA3">
        <w:rPr>
          <w:rFonts w:asciiTheme="minorHAnsi" w:hAnsiTheme="minorHAnsi" w:cs="Arial"/>
        </w:rPr>
        <w:t>…………………………………………………………………………………</w:t>
      </w:r>
    </w:p>
    <w:p w:rsidR="00BA4205" w:rsidRPr="00397AA3" w:rsidRDefault="00BA4205" w:rsidP="00BA4205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Theme="minorHAnsi" w:hAnsiTheme="minorHAnsi" w:cs="Arial"/>
          <w:vertAlign w:val="superscript"/>
        </w:rPr>
      </w:pPr>
      <w:r w:rsidRPr="00397AA3">
        <w:rPr>
          <w:rFonts w:asciiTheme="minorHAnsi" w:hAnsiTheme="minorHAnsi" w:cs="Arial"/>
        </w:rPr>
        <w:t>Wartość ww. towarów lub usług bez kwoty podatku wynosi: ……………………………………………</w:t>
      </w:r>
    </w:p>
    <w:p w:rsidR="00BA4205" w:rsidRPr="00397AA3" w:rsidRDefault="00BA4205" w:rsidP="00BA4205">
      <w:pPr>
        <w:tabs>
          <w:tab w:val="left" w:pos="567"/>
        </w:tabs>
        <w:spacing w:after="0" w:line="360" w:lineRule="auto"/>
        <w:jc w:val="both"/>
        <w:rPr>
          <w:rFonts w:asciiTheme="minorHAnsi" w:eastAsia="Times New Roman" w:hAnsiTheme="minorHAnsi" w:cs="Arial"/>
          <w:i/>
          <w:lang w:eastAsia="pl-PL"/>
        </w:rPr>
      </w:pPr>
      <w:r w:rsidRPr="00397AA3">
        <w:rPr>
          <w:rFonts w:asciiTheme="minorHAnsi" w:eastAsia="Times New Roman" w:hAnsiTheme="minorHAnsi" w:cs="Arial"/>
          <w:i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BA4205" w:rsidRPr="0011289F" w:rsidRDefault="00BA4205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>Kryteria poza</w:t>
      </w:r>
      <w:r w:rsidR="00CC0FE3" w:rsidRPr="0011289F">
        <w:rPr>
          <w:rFonts w:asciiTheme="minorHAnsi" w:hAnsiTheme="minorHAnsi" w:cs="Arial"/>
        </w:rPr>
        <w:t xml:space="preserve"> </w:t>
      </w:r>
      <w:r w:rsidRPr="0011289F">
        <w:rPr>
          <w:rFonts w:asciiTheme="minorHAnsi" w:hAnsiTheme="minorHAnsi" w:cs="Arial"/>
        </w:rPr>
        <w:t>cenowe oceny ofert:</w:t>
      </w:r>
      <w:r w:rsidR="00E52398"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  <w:u w:val="single"/>
        </w:rPr>
        <w:t>Doświadczenie zawodowe</w:t>
      </w:r>
    </w:p>
    <w:p w:rsidR="00BA4205" w:rsidRPr="00397AA3" w:rsidRDefault="334DF55C" w:rsidP="00BA4205">
      <w:pPr>
        <w:pStyle w:val="Tekstpodstawowy"/>
        <w:numPr>
          <w:ilvl w:val="0"/>
          <w:numId w:val="17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Termin realizacji zamówienia: </w:t>
      </w:r>
      <w:r w:rsidR="41AA135A" w:rsidRPr="00397AA3">
        <w:rPr>
          <w:rFonts w:asciiTheme="minorHAnsi" w:hAnsiTheme="minorHAnsi" w:cs="Arial"/>
          <w:b/>
          <w:bCs/>
        </w:rPr>
        <w:t xml:space="preserve">120 dni </w:t>
      </w:r>
      <w:r w:rsidRPr="00397AA3">
        <w:rPr>
          <w:rFonts w:asciiTheme="minorHAnsi" w:hAnsiTheme="minorHAnsi" w:cs="Arial"/>
        </w:rPr>
        <w:t>od dnia zawarcia umowy.</w:t>
      </w:r>
    </w:p>
    <w:p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arunki płatności:  zgodnie ze wzorem umowy (jeśli dotyczy).</w:t>
      </w:r>
    </w:p>
    <w:p w:rsidR="00BA4205" w:rsidRPr="00397AA3" w:rsidRDefault="00BA4205" w:rsidP="00BA4205">
      <w:pPr>
        <w:pStyle w:val="Akapitzlist"/>
        <w:numPr>
          <w:ilvl w:val="0"/>
          <w:numId w:val="18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cs="Arial"/>
        </w:rPr>
      </w:pPr>
      <w:r w:rsidRPr="00397AA3">
        <w:rPr>
          <w:rFonts w:cs="Arial"/>
        </w:rPr>
        <w:t>Oświadczam, że:</w:t>
      </w:r>
    </w:p>
    <w:p w:rsidR="00BA4205" w:rsidRPr="00397AA3" w:rsidRDefault="00BA4205" w:rsidP="00BA4205">
      <w:pPr>
        <w:numPr>
          <w:ilvl w:val="0"/>
          <w:numId w:val="11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 zapoznałem się z opisem przedmiotu zamówienia i nie wnoszę do niego zastrzeżeń; </w:t>
      </w:r>
    </w:p>
    <w:p w:rsidR="00BA4205" w:rsidRPr="00397AA3" w:rsidRDefault="00BA4205" w:rsidP="00BA4205">
      <w:pPr>
        <w:pStyle w:val="Tekstpodstawowy"/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przedmiot oferty jest zgodny z przedmiotem zamówienia;</w:t>
      </w:r>
    </w:p>
    <w:p w:rsidR="00BA4205" w:rsidRPr="0011289F" w:rsidRDefault="00BA4205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kwota, o której mowa w pkt. </w:t>
      </w:r>
      <w:r w:rsidR="00397AA3" w:rsidRPr="0011289F">
        <w:rPr>
          <w:rFonts w:asciiTheme="minorHAnsi" w:hAnsiTheme="minorHAnsi" w:cs="Arial"/>
        </w:rPr>
        <w:t xml:space="preserve">3 </w:t>
      </w:r>
      <w:r w:rsidRPr="0011289F">
        <w:rPr>
          <w:rFonts w:asciiTheme="minorHAnsi" w:hAnsiTheme="minorHAnsi" w:cs="Arial"/>
        </w:rPr>
        <w:t xml:space="preserve"> </w:t>
      </w:r>
      <w:r w:rsidR="00397AA3" w:rsidRPr="0011289F">
        <w:rPr>
          <w:rFonts w:asciiTheme="minorHAnsi" w:hAnsiTheme="minorHAnsi" w:cs="Arial"/>
        </w:rPr>
        <w:t>realizowana będzie</w:t>
      </w:r>
      <w:r w:rsidR="00D23561" w:rsidRPr="0011289F">
        <w:rPr>
          <w:rFonts w:asciiTheme="minorHAnsi" w:hAnsiTheme="minorHAnsi" w:cs="Arial"/>
        </w:rPr>
        <w:t xml:space="preserve"> </w:t>
      </w:r>
      <w:r w:rsidR="00D23561" w:rsidRPr="0011289F">
        <w:rPr>
          <w:rFonts w:eastAsia="TimesNewRoman" w:cstheme="minorHAnsi"/>
          <w:lang w:eastAsia="pl-PL"/>
        </w:rPr>
        <w:t>w formie miesięcznej, tj. ryczałtowo. Wykonawca przy rozliczaniu usługi przekaże Zamawiającemu wykaz zrealizowanych godzin konsultacyjnych wraz z kopią przygotowanych pism i opinii oraz fakturę. Powyższa kwota</w:t>
      </w:r>
      <w:r w:rsidRPr="0011289F">
        <w:rPr>
          <w:rFonts w:asciiTheme="minorHAnsi" w:hAnsiTheme="minorHAnsi" w:cs="Arial"/>
        </w:rPr>
        <w:t xml:space="preserve"> obejmuje wszelkie koszty i czynności Wykonawcy związane z realizacją przedmiotu umowy, i nie będzie podlegać waloryzacji*;</w:t>
      </w:r>
    </w:p>
    <w:p w:rsidR="00F21B8E" w:rsidRPr="0011289F" w:rsidRDefault="00F21B8E" w:rsidP="00BA4205">
      <w:pPr>
        <w:numPr>
          <w:ilvl w:val="0"/>
          <w:numId w:val="11"/>
        </w:num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</w:rPr>
        <w:t xml:space="preserve">zapłata za wykonanie przedmiotu umowy płatna będzie w okresach miesięcznych i nastąpi w ciągu </w:t>
      </w:r>
      <w:r w:rsidR="0053058A" w:rsidRPr="0011289F">
        <w:rPr>
          <w:rFonts w:asciiTheme="minorHAnsi" w:hAnsiTheme="minorHAnsi" w:cs="Arial"/>
        </w:rPr>
        <w:t>do 30 dni od daty dostarczenia prawidłowo wystawionej faktury,</w:t>
      </w:r>
    </w:p>
    <w:p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w razie wybrania naszej oferty zobowiązujemy się do podpisania umowy na warunkach zawartych w zapytaniu ofertowym, w miejscu i terminie określonym przez Zamawiającego*;</w:t>
      </w:r>
    </w:p>
    <w:p w:rsidR="00BA4205" w:rsidRPr="00397AA3" w:rsidRDefault="00BA4205" w:rsidP="00BA4205">
      <w:pPr>
        <w:numPr>
          <w:ilvl w:val="0"/>
          <w:numId w:val="11"/>
        </w:numPr>
        <w:spacing w:after="0" w:line="360" w:lineRule="auto"/>
        <w:ind w:left="357" w:hanging="357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spełniam warunki udziału w postępowaniu*;</w:t>
      </w:r>
    </w:p>
    <w:p w:rsidR="00BA4205" w:rsidRPr="00397AA3" w:rsidRDefault="00BA4205" w:rsidP="00BA4205">
      <w:pPr>
        <w:pStyle w:val="FirstParagraph"/>
        <w:numPr>
          <w:ilvl w:val="0"/>
          <w:numId w:val="11"/>
        </w:numPr>
        <w:spacing w:before="0" w:after="0" w:line="360" w:lineRule="auto"/>
        <w:ind w:left="357" w:hanging="357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BA4205" w:rsidRPr="00397AA3" w:rsidRDefault="00BA4205" w:rsidP="00BA4205">
      <w:pPr>
        <w:pStyle w:val="Tekstpodstawowy"/>
        <w:spacing w:after="0" w:line="360" w:lineRule="auto"/>
        <w:ind w:left="357"/>
        <w:jc w:val="both"/>
        <w:rPr>
          <w:rFonts w:asciiTheme="minorHAnsi" w:hAnsiTheme="minorHAnsi" w:cs="Arial"/>
          <w:i/>
          <w:u w:val="single"/>
        </w:rPr>
      </w:pPr>
      <w:r w:rsidRPr="00397AA3">
        <w:rPr>
          <w:rFonts w:asciiTheme="minorHAnsi" w:hAnsiTheme="minorHAnsi" w:cs="Arial"/>
          <w:i/>
          <w:u w:val="single"/>
        </w:rPr>
        <w:lastRenderedPageBreak/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BA4205" w:rsidRPr="00397AA3" w:rsidRDefault="00BA4205" w:rsidP="00BA4205">
      <w:pPr>
        <w:pStyle w:val="Compact"/>
        <w:numPr>
          <w:ilvl w:val="0"/>
          <w:numId w:val="11"/>
        </w:numPr>
        <w:spacing w:before="0" w:after="0" w:line="360" w:lineRule="auto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BA4205" w:rsidRPr="00397AA3" w:rsidRDefault="00BA4205" w:rsidP="00BA4205">
      <w:pPr>
        <w:pStyle w:val="Compact"/>
        <w:spacing w:before="0" w:after="0" w:line="360" w:lineRule="auto"/>
        <w:ind w:left="360"/>
        <w:jc w:val="both"/>
        <w:rPr>
          <w:rFonts w:asciiTheme="minorHAnsi" w:hAnsiTheme="minorHAnsi" w:cs="Arial"/>
          <w:sz w:val="22"/>
          <w:szCs w:val="22"/>
          <w:lang w:val="pl-PL"/>
        </w:rPr>
      </w:pPr>
      <w:r w:rsidRPr="00397AA3">
        <w:rPr>
          <w:rFonts w:asciiTheme="minorHAnsi" w:hAnsiTheme="minorHAnsi" w:cs="Arial"/>
          <w:sz w:val="22"/>
          <w:szCs w:val="22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BA4205" w:rsidRPr="00397AA3" w:rsidRDefault="00BA4205" w:rsidP="00BA4205">
      <w:pPr>
        <w:pStyle w:val="Tekstpodstawowy"/>
        <w:numPr>
          <w:ilvl w:val="0"/>
          <w:numId w:val="18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BA4205" w:rsidRPr="00397AA3" w:rsidTr="001E32DF">
        <w:tc>
          <w:tcPr>
            <w:tcW w:w="709" w:type="dxa"/>
            <w:vAlign w:val="center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>Lp.</w:t>
            </w:r>
          </w:p>
        </w:tc>
        <w:tc>
          <w:tcPr>
            <w:tcW w:w="4053" w:type="dxa"/>
            <w:vAlign w:val="center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  <w:r w:rsidRPr="00397AA3">
              <w:rPr>
                <w:rFonts w:asciiTheme="minorHAnsi" w:hAnsiTheme="minorHAnsi" w:cs="Arial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vertAlign w:val="superscript"/>
              </w:rPr>
            </w:pPr>
            <w:r w:rsidRPr="00397AA3">
              <w:rPr>
                <w:rFonts w:asciiTheme="minorHAnsi" w:hAnsiTheme="minorHAnsi" w:cs="Arial"/>
              </w:rPr>
              <w:t>Nazwa (firma) podwykonawcy (o ile są znane)</w:t>
            </w:r>
            <w:r w:rsidRPr="00397AA3">
              <w:rPr>
                <w:rFonts w:asciiTheme="minorHAnsi" w:hAnsiTheme="minorHAnsi" w:cs="Arial"/>
                <w:vertAlign w:val="superscript"/>
              </w:rPr>
              <w:t xml:space="preserve">  </w:t>
            </w:r>
          </w:p>
        </w:tc>
      </w:tr>
      <w:tr w:rsidR="00BA4205" w:rsidRPr="00397AA3" w:rsidTr="001E32DF">
        <w:tc>
          <w:tcPr>
            <w:tcW w:w="709" w:type="dxa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  <w:i/>
              </w:rPr>
            </w:pPr>
          </w:p>
        </w:tc>
        <w:tc>
          <w:tcPr>
            <w:tcW w:w="4053" w:type="dxa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  <w:tc>
          <w:tcPr>
            <w:tcW w:w="4736" w:type="dxa"/>
          </w:tcPr>
          <w:p w:rsidR="00BA4205" w:rsidRPr="00397AA3" w:rsidRDefault="00BA4205" w:rsidP="001E32DF">
            <w:pPr>
              <w:pStyle w:val="Tekstpodstawowy"/>
              <w:spacing w:line="360" w:lineRule="auto"/>
              <w:rPr>
                <w:rFonts w:asciiTheme="minorHAnsi" w:hAnsiTheme="minorHAnsi" w:cs="Arial"/>
              </w:rPr>
            </w:pPr>
          </w:p>
        </w:tc>
      </w:tr>
    </w:tbl>
    <w:p w:rsidR="0011289F" w:rsidRDefault="0011289F" w:rsidP="00BA4205">
      <w:pPr>
        <w:spacing w:after="0" w:line="360" w:lineRule="auto"/>
        <w:jc w:val="both"/>
        <w:rPr>
          <w:rFonts w:asciiTheme="minorHAnsi" w:hAnsiTheme="minorHAnsi" w:cs="Arial"/>
        </w:rPr>
      </w:pPr>
    </w:p>
    <w:p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9</w:t>
      </w:r>
      <w:r w:rsidRPr="00397AA3">
        <w:rPr>
          <w:rFonts w:asciiTheme="minorHAnsi" w:hAnsiTheme="minorHAnsi" w:cs="Arial"/>
        </w:rPr>
        <w:t>. Ofertę niniejszą składam na ……..... kolejno ponumerowanych stronach.</w:t>
      </w:r>
    </w:p>
    <w:p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11289F">
        <w:rPr>
          <w:rFonts w:asciiTheme="minorHAnsi" w:hAnsiTheme="minorHAnsi" w:cs="Arial"/>
          <w:b/>
        </w:rPr>
        <w:t>10</w:t>
      </w:r>
      <w:r w:rsidRPr="00397AA3">
        <w:rPr>
          <w:rFonts w:asciiTheme="minorHAnsi" w:hAnsiTheme="minorHAnsi" w:cs="Arial"/>
        </w:rPr>
        <w:t>. Załącznikami do niniejszego formularza stanowiącymi integralną część oferty są:</w:t>
      </w:r>
    </w:p>
    <w:p w:rsidR="00BA4205" w:rsidRPr="00397AA3" w:rsidRDefault="00BA4205" w:rsidP="00BA4205">
      <w:pPr>
        <w:pStyle w:val="Akapitzlist"/>
        <w:numPr>
          <w:ilvl w:val="0"/>
          <w:numId w:val="12"/>
        </w:numPr>
        <w:spacing w:after="0" w:line="360" w:lineRule="auto"/>
        <w:rPr>
          <w:rFonts w:cs="Arial"/>
        </w:rPr>
      </w:pPr>
      <w:r w:rsidRPr="00397AA3">
        <w:rPr>
          <w:rFonts w:cs="Arial"/>
        </w:rPr>
        <w:t>.......................................................................</w:t>
      </w:r>
    </w:p>
    <w:p w:rsidR="00BA4205" w:rsidRPr="00397AA3" w:rsidRDefault="00BA4205" w:rsidP="00BA4205">
      <w:pPr>
        <w:numPr>
          <w:ilvl w:val="0"/>
          <w:numId w:val="12"/>
        </w:numPr>
        <w:spacing w:after="0" w:line="360" w:lineRule="auto"/>
        <w:ind w:left="357" w:hanging="357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.............</w:t>
      </w:r>
    </w:p>
    <w:p w:rsidR="00BA4205" w:rsidRPr="00397AA3" w:rsidRDefault="00BA4205" w:rsidP="00BA4205">
      <w:pPr>
        <w:spacing w:after="0" w:line="360" w:lineRule="auto"/>
        <w:jc w:val="both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*) niepotrzebne skreślić</w:t>
      </w:r>
    </w:p>
    <w:p w:rsidR="00BA4205" w:rsidRDefault="00BA4205" w:rsidP="00BA4205">
      <w:pPr>
        <w:spacing w:after="0" w:line="360" w:lineRule="auto"/>
        <w:rPr>
          <w:rFonts w:asciiTheme="minorHAnsi" w:hAnsiTheme="minorHAnsi" w:cs="Arial"/>
        </w:rPr>
      </w:pPr>
    </w:p>
    <w:p w:rsidR="0011289F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:rsidR="0011289F" w:rsidRPr="00397AA3" w:rsidRDefault="0011289F" w:rsidP="00BA4205">
      <w:pPr>
        <w:spacing w:after="0" w:line="360" w:lineRule="auto"/>
        <w:rPr>
          <w:rFonts w:asciiTheme="minorHAnsi" w:hAnsiTheme="minorHAnsi" w:cs="Arial"/>
        </w:rPr>
      </w:pPr>
    </w:p>
    <w:p w:rsidR="00BA4205" w:rsidRPr="00397AA3" w:rsidRDefault="00BA4205" w:rsidP="00BA4205">
      <w:pPr>
        <w:spacing w:after="0" w:line="360" w:lineRule="auto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 xml:space="preserve">................................ dn. ...............................  </w:t>
      </w:r>
    </w:p>
    <w:p w:rsidR="00BA4205" w:rsidRPr="00397AA3" w:rsidRDefault="00BA4205" w:rsidP="00BA4205">
      <w:pPr>
        <w:spacing w:after="0" w:line="360" w:lineRule="auto"/>
        <w:jc w:val="right"/>
        <w:rPr>
          <w:rFonts w:asciiTheme="minorHAnsi" w:hAnsiTheme="minorHAnsi" w:cs="Arial"/>
        </w:rPr>
      </w:pPr>
      <w:r w:rsidRPr="00397AA3">
        <w:rPr>
          <w:rFonts w:asciiTheme="minorHAnsi" w:hAnsiTheme="minorHAnsi" w:cs="Arial"/>
        </w:rPr>
        <w:t>......................................................</w:t>
      </w:r>
    </w:p>
    <w:p w:rsidR="00BA4205" w:rsidRPr="005C2E2B" w:rsidRDefault="00BA4205" w:rsidP="00D10FBA">
      <w:pPr>
        <w:spacing w:after="0" w:line="360" w:lineRule="auto"/>
        <w:jc w:val="center"/>
        <w:rPr>
          <w:rFonts w:ascii="Arial" w:hAnsi="Arial" w:cs="Arial"/>
          <w:color w:val="000000"/>
          <w:sz w:val="20"/>
          <w:szCs w:val="20"/>
          <w:lang w:eastAsia="pl-PL"/>
        </w:rPr>
      </w:pPr>
      <w:r w:rsidRPr="00397AA3">
        <w:rPr>
          <w:rFonts w:asciiTheme="minorHAnsi" w:hAnsiTheme="minorHAnsi" w:cs="Arial"/>
          <w:bCs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BA4205" w:rsidRPr="005C2E2B" w:rsidSect="000F6D7D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2127" w:right="849" w:bottom="1417" w:left="993" w:header="567" w:footer="1814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8B9A006" w16cex:dateUtc="2023-03-05T18:50:59.48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6EFF" w:rsidRDefault="00F16EFF" w:rsidP="0076796D">
      <w:pPr>
        <w:spacing w:after="0" w:line="240" w:lineRule="auto"/>
      </w:pPr>
      <w:r>
        <w:separator/>
      </w:r>
    </w:p>
  </w:endnote>
  <w:endnote w:type="continuationSeparator" w:id="0">
    <w:p w:rsidR="00F16EFF" w:rsidRDefault="00F16EFF" w:rsidP="0076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6360" w:rsidRDefault="000F6D7D">
    <w:pPr>
      <w:pStyle w:val="Stopka"/>
    </w:pPr>
    <w:r>
      <w:rPr>
        <w:noProof/>
        <w:lang w:eastAsia="pl-PL"/>
      </w:rPr>
      <w:drawing>
        <wp:anchor distT="0" distB="0" distL="114300" distR="114300" simplePos="0" relativeHeight="251736064" behindDoc="0" locked="0" layoutInCell="1" allowOverlap="1" wp14:anchorId="77938BB9" wp14:editId="72642467">
          <wp:simplePos x="0" y="0"/>
          <wp:positionH relativeFrom="column">
            <wp:posOffset>-638175</wp:posOffset>
          </wp:positionH>
          <wp:positionV relativeFrom="paragraph">
            <wp:posOffset>48634</wp:posOffset>
          </wp:positionV>
          <wp:extent cx="7568398" cy="1494163"/>
          <wp:effectExtent l="0" t="0" r="1270" b="4445"/>
          <wp:wrapNone/>
          <wp:docPr id="7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8398" cy="149416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96360" w:rsidRDefault="0039636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5CB8" w:rsidRDefault="00E43235">
    <w:pPr>
      <w:pStyle w:val="Stopka"/>
    </w:pPr>
    <w:r w:rsidRPr="00E43235">
      <w:rPr>
        <w:noProof/>
        <w:lang w:eastAsia="pl-PL"/>
      </w:rPr>
      <w:drawing>
        <wp:anchor distT="0" distB="0" distL="114300" distR="114300" simplePos="0" relativeHeight="251740160" behindDoc="1" locked="0" layoutInCell="1" allowOverlap="1" wp14:anchorId="582A9762" wp14:editId="74FE65C9">
          <wp:simplePos x="0" y="0"/>
          <wp:positionH relativeFrom="column">
            <wp:posOffset>-617220</wp:posOffset>
          </wp:positionH>
          <wp:positionV relativeFrom="paragraph">
            <wp:posOffset>50165</wp:posOffset>
          </wp:positionV>
          <wp:extent cx="7560000" cy="1492707"/>
          <wp:effectExtent l="0" t="0" r="3175" b="0"/>
          <wp:wrapNone/>
          <wp:docPr id="8" name="Obraz 8" descr="C:\Users\rszedzielorz\Desktop\papier firmowy\papier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rszedzielorz\Desktop\papier firmowy\papier-0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9270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6EFF" w:rsidRDefault="00F16EFF" w:rsidP="0076796D">
      <w:pPr>
        <w:spacing w:after="0" w:line="240" w:lineRule="auto"/>
      </w:pPr>
      <w:r>
        <w:separator/>
      </w:r>
    </w:p>
  </w:footnote>
  <w:footnote w:type="continuationSeparator" w:id="0">
    <w:p w:rsidR="00F16EFF" w:rsidRDefault="00F16EFF" w:rsidP="00767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6C23" w:rsidRDefault="0083442B">
    <w:pPr>
      <w:pStyle w:val="Nagwek"/>
    </w:pPr>
    <w:r>
      <w:rPr>
        <w:noProof/>
        <w:lang w:eastAsia="pl-PL"/>
      </w:rPr>
      <w:drawing>
        <wp:anchor distT="0" distB="0" distL="114300" distR="114300" simplePos="0" relativeHeight="251580416" behindDoc="1" locked="0" layoutInCell="1" allowOverlap="1" wp14:anchorId="6C017B77" wp14:editId="0FEA83C3">
          <wp:simplePos x="0" y="0"/>
          <wp:positionH relativeFrom="column">
            <wp:posOffset>-630555</wp:posOffset>
          </wp:positionH>
          <wp:positionV relativeFrom="paragraph">
            <wp:posOffset>-75565</wp:posOffset>
          </wp:positionV>
          <wp:extent cx="7560310" cy="682625"/>
          <wp:effectExtent l="19050" t="0" r="2540" b="0"/>
          <wp:wrapThrough wrapText="bothSides">
            <wp:wrapPolygon edited="0">
              <wp:start x="-54" y="0"/>
              <wp:lineTo x="-54" y="21098"/>
              <wp:lineTo x="21607" y="21098"/>
              <wp:lineTo x="21607" y="0"/>
              <wp:lineTo x="-54" y="0"/>
            </wp:wrapPolygon>
          </wp:wrapThrough>
          <wp:docPr id="5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9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682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31C8" w:rsidRDefault="00E43235">
    <w:pPr>
      <w:pStyle w:val="Nagwek"/>
    </w:pPr>
    <w:r w:rsidRPr="00E43235">
      <w:rPr>
        <w:noProof/>
        <w:lang w:eastAsia="pl-PL"/>
      </w:rPr>
      <w:drawing>
        <wp:anchor distT="0" distB="0" distL="114300" distR="114300" simplePos="0" relativeHeight="251741184" behindDoc="1" locked="0" layoutInCell="1" allowOverlap="1" wp14:anchorId="32CD8950" wp14:editId="121981C1">
          <wp:simplePos x="0" y="0"/>
          <wp:positionH relativeFrom="margin">
            <wp:posOffset>-621747</wp:posOffset>
          </wp:positionH>
          <wp:positionV relativeFrom="paragraph">
            <wp:posOffset>-351155</wp:posOffset>
          </wp:positionV>
          <wp:extent cx="7560000" cy="1108741"/>
          <wp:effectExtent l="0" t="0" r="3175" b="0"/>
          <wp:wrapNone/>
          <wp:docPr id="9" name="Obraz 9" descr="C:\Users\rszedzielorz\Desktop\papier firmowy\papier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rszedzielorz\Desktop\papier firmowy\papier-03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10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5CB8" w:rsidRDefault="00E43235">
    <w:pPr>
      <w:pStyle w:val="Nagwek"/>
    </w:pPr>
    <w:r w:rsidRPr="00E43235">
      <w:rPr>
        <w:noProof/>
        <w:vertAlign w:val="subscript"/>
        <w:lang w:eastAsia="pl-PL"/>
      </w:rPr>
      <w:drawing>
        <wp:anchor distT="0" distB="0" distL="114300" distR="114300" simplePos="0" relativeHeight="251739136" behindDoc="1" locked="0" layoutInCell="1" allowOverlap="1" wp14:anchorId="06D5685A" wp14:editId="4410EB95">
          <wp:simplePos x="0" y="0"/>
          <wp:positionH relativeFrom="column">
            <wp:posOffset>-717129</wp:posOffset>
          </wp:positionH>
          <wp:positionV relativeFrom="paragraph">
            <wp:posOffset>-360234</wp:posOffset>
          </wp:positionV>
          <wp:extent cx="7560000" cy="1488108"/>
          <wp:effectExtent l="0" t="0" r="3175" b="0"/>
          <wp:wrapNone/>
          <wp:docPr id="3" name="Obraz 3" descr="C:\Users\rszedzielorz\Desktop\papier firmowy\papi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szedzielorz\Desktop\papier firmowy\papier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4881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B9C"/>
    <w:multiLevelType w:val="hybridMultilevel"/>
    <w:tmpl w:val="310AB5DA"/>
    <w:lvl w:ilvl="0" w:tplc="1B10B8C6">
      <w:start w:val="1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54332"/>
    <w:multiLevelType w:val="hybridMultilevel"/>
    <w:tmpl w:val="20AE37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8A00C2C"/>
    <w:multiLevelType w:val="hybridMultilevel"/>
    <w:tmpl w:val="A81CD23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563252E2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C8C05C9"/>
    <w:multiLevelType w:val="hybridMultilevel"/>
    <w:tmpl w:val="24AE861A"/>
    <w:lvl w:ilvl="0" w:tplc="22406FE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0FFB4943"/>
    <w:multiLevelType w:val="hybridMultilevel"/>
    <w:tmpl w:val="2B5E089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C1755E2"/>
    <w:multiLevelType w:val="hybridMultilevel"/>
    <w:tmpl w:val="00E81522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13349BF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9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0" w15:restartNumberingAfterBreak="0">
    <w:nsid w:val="2E6E6937"/>
    <w:multiLevelType w:val="hybridMultilevel"/>
    <w:tmpl w:val="712AC226"/>
    <w:lvl w:ilvl="0" w:tplc="AE7AF8E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336CBB"/>
    <w:multiLevelType w:val="multilevel"/>
    <w:tmpl w:val="2D2E8A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E63755E"/>
    <w:multiLevelType w:val="hybridMultilevel"/>
    <w:tmpl w:val="8968C3D8"/>
    <w:lvl w:ilvl="0" w:tplc="C27C91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12BFA"/>
    <w:multiLevelType w:val="multilevel"/>
    <w:tmpl w:val="F2E842F2"/>
    <w:lvl w:ilvl="0">
      <w:start w:val="1"/>
      <w:numFmt w:val="lowerLetter"/>
      <w:lvlText w:val="%1)"/>
      <w:lvlJc w:val="left"/>
      <w:pPr>
        <w:ind w:left="360" w:hanging="360"/>
      </w:pPr>
      <w:rPr>
        <w:b w:val="0"/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3E82FB1"/>
    <w:multiLevelType w:val="hybridMultilevel"/>
    <w:tmpl w:val="E286ED72"/>
    <w:lvl w:ilvl="0" w:tplc="E4B695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D015E6"/>
    <w:multiLevelType w:val="hybridMultilevel"/>
    <w:tmpl w:val="55089C8E"/>
    <w:lvl w:ilvl="0" w:tplc="8C1EE02C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0" w15:restartNumberingAfterBreak="0">
    <w:nsid w:val="69AC4C8D"/>
    <w:multiLevelType w:val="multilevel"/>
    <w:tmpl w:val="6316A35E"/>
    <w:lvl w:ilvl="0">
      <w:start w:val="5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b/>
        <w:i w:val="0"/>
        <w:sz w:val="28"/>
        <w:u w:val="single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170" w:hanging="170"/>
      </w:pPr>
      <w:rPr>
        <w:rFonts w:ascii="Times New Roman" w:hAnsi="Times New Roman" w:cs="Times New Roman" w:hint="default"/>
        <w:b/>
        <w:i w:val="0"/>
        <w:strike w:val="0"/>
        <w:dstrike w:val="0"/>
        <w:sz w:val="30"/>
        <w:u w:val="none"/>
        <w:effect w:val="none"/>
      </w:rPr>
    </w:lvl>
    <w:lvl w:ilvl="2">
      <w:start w:val="1"/>
      <w:numFmt w:val="decimal"/>
      <w:lvlText w:val="%1.%2.%3."/>
      <w:lvlJc w:val="left"/>
      <w:pPr>
        <w:tabs>
          <w:tab w:val="num" w:pos="1304"/>
        </w:tabs>
        <w:ind w:left="1304" w:hanging="737"/>
      </w:pPr>
      <w:rPr>
        <w:rFonts w:ascii="Times New Roman" w:hAnsi="Times New Roman" w:cs="Times New Roman"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2157"/>
        </w:tabs>
        <w:ind w:left="1361" w:hanging="284"/>
      </w:pPr>
      <w:rPr>
        <w:rFonts w:ascii="Times New Roman" w:hAnsi="Times New Roman" w:cs="Times New Roman" w:hint="default"/>
        <w:b/>
        <w:i/>
        <w:sz w:val="26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1" w15:restartNumberingAfterBreak="0">
    <w:nsid w:val="6AAD42E5"/>
    <w:multiLevelType w:val="multilevel"/>
    <w:tmpl w:val="A1E2CBF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3838FC"/>
    <w:multiLevelType w:val="hybridMultilevel"/>
    <w:tmpl w:val="787A519A"/>
    <w:lvl w:ilvl="0" w:tplc="157A3848">
      <w:start w:val="1"/>
      <w:numFmt w:val="lowerLetter"/>
      <w:lvlText w:val="%1)"/>
      <w:lvlJc w:val="left"/>
      <w:pPr>
        <w:ind w:left="1004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6F17114B"/>
    <w:multiLevelType w:val="hybridMultilevel"/>
    <w:tmpl w:val="C8504766"/>
    <w:lvl w:ilvl="0" w:tplc="6BF4122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6E2191"/>
    <w:multiLevelType w:val="hybridMultilevel"/>
    <w:tmpl w:val="FF4A50A2"/>
    <w:lvl w:ilvl="0" w:tplc="EC1A3A5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AEF02AB"/>
    <w:multiLevelType w:val="hybridMultilevel"/>
    <w:tmpl w:val="F9FCD8BE"/>
    <w:lvl w:ilvl="0" w:tplc="4A58646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b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DBC5B84"/>
    <w:multiLevelType w:val="hybridMultilevel"/>
    <w:tmpl w:val="85AECC9E"/>
    <w:lvl w:ilvl="0" w:tplc="72500470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17"/>
  </w:num>
  <w:num w:numId="3">
    <w:abstractNumId w:val="24"/>
  </w:num>
  <w:num w:numId="4">
    <w:abstractNumId w:val="23"/>
  </w:num>
  <w:num w:numId="5">
    <w:abstractNumId w:val="18"/>
  </w:num>
  <w:num w:numId="6">
    <w:abstractNumId w:val="26"/>
  </w:num>
  <w:num w:numId="7">
    <w:abstractNumId w:val="5"/>
  </w:num>
  <w:num w:numId="8">
    <w:abstractNumId w:val="6"/>
  </w:num>
  <w:num w:numId="9">
    <w:abstractNumId w:val="25"/>
  </w:num>
  <w:num w:numId="10">
    <w:abstractNumId w:val="11"/>
  </w:num>
  <w:num w:numId="11">
    <w:abstractNumId w:val="12"/>
  </w:num>
  <w:num w:numId="12">
    <w:abstractNumId w:val="8"/>
    <w:lvlOverride w:ilvl="0">
      <w:startOverride w:val="1"/>
    </w:lvlOverride>
  </w:num>
  <w:num w:numId="13">
    <w:abstractNumId w:val="2"/>
  </w:num>
  <w:num w:numId="14">
    <w:abstractNumId w:val="13"/>
  </w:num>
  <w:num w:numId="15">
    <w:abstractNumId w:val="10"/>
  </w:num>
  <w:num w:numId="16">
    <w:abstractNumId w:val="19"/>
  </w:num>
  <w:num w:numId="17">
    <w:abstractNumId w:val="9"/>
  </w:num>
  <w:num w:numId="18">
    <w:abstractNumId w:val="3"/>
  </w:num>
  <w:num w:numId="19">
    <w:abstractNumId w:val="0"/>
  </w:num>
  <w:num w:numId="20">
    <w:abstractNumId w:val="21"/>
  </w:num>
  <w:num w:numId="21">
    <w:abstractNumId w:val="22"/>
  </w:num>
  <w:num w:numId="22">
    <w:abstractNumId w:val="4"/>
  </w:num>
  <w:num w:numId="23">
    <w:abstractNumId w:val="1"/>
  </w:num>
  <w:num w:numId="24">
    <w:abstractNumId w:val="2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6E3C"/>
    <w:rsid w:val="00022D3B"/>
    <w:rsid w:val="000431C8"/>
    <w:rsid w:val="00044BBB"/>
    <w:rsid w:val="000457B5"/>
    <w:rsid w:val="00052E53"/>
    <w:rsid w:val="00052E94"/>
    <w:rsid w:val="000A43CE"/>
    <w:rsid w:val="000B429D"/>
    <w:rsid w:val="000C352E"/>
    <w:rsid w:val="000C6C23"/>
    <w:rsid w:val="000D755B"/>
    <w:rsid w:val="000F6D7D"/>
    <w:rsid w:val="0011289F"/>
    <w:rsid w:val="00117091"/>
    <w:rsid w:val="00123A06"/>
    <w:rsid w:val="00195CB8"/>
    <w:rsid w:val="001B1522"/>
    <w:rsid w:val="001C2FD3"/>
    <w:rsid w:val="001E3E9E"/>
    <w:rsid w:val="001E73E3"/>
    <w:rsid w:val="001F2D59"/>
    <w:rsid w:val="001F4214"/>
    <w:rsid w:val="002027F1"/>
    <w:rsid w:val="00207587"/>
    <w:rsid w:val="002228E1"/>
    <w:rsid w:val="002C6E3C"/>
    <w:rsid w:val="002F06D4"/>
    <w:rsid w:val="00321C32"/>
    <w:rsid w:val="00354FFF"/>
    <w:rsid w:val="00370612"/>
    <w:rsid w:val="00381395"/>
    <w:rsid w:val="0038469A"/>
    <w:rsid w:val="0038789B"/>
    <w:rsid w:val="00396360"/>
    <w:rsid w:val="00397AA3"/>
    <w:rsid w:val="003A0F54"/>
    <w:rsid w:val="003C7A12"/>
    <w:rsid w:val="003D2FCB"/>
    <w:rsid w:val="003F24DF"/>
    <w:rsid w:val="003F5618"/>
    <w:rsid w:val="00423472"/>
    <w:rsid w:val="004508A0"/>
    <w:rsid w:val="004577C2"/>
    <w:rsid w:val="00467E38"/>
    <w:rsid w:val="00492CAA"/>
    <w:rsid w:val="004D4037"/>
    <w:rsid w:val="004E3DA0"/>
    <w:rsid w:val="004E7E3E"/>
    <w:rsid w:val="005111A1"/>
    <w:rsid w:val="00515803"/>
    <w:rsid w:val="005259C8"/>
    <w:rsid w:val="0053058A"/>
    <w:rsid w:val="005343FE"/>
    <w:rsid w:val="00534B88"/>
    <w:rsid w:val="00550865"/>
    <w:rsid w:val="00570CB4"/>
    <w:rsid w:val="00570F7F"/>
    <w:rsid w:val="005710D2"/>
    <w:rsid w:val="00573EA5"/>
    <w:rsid w:val="00583710"/>
    <w:rsid w:val="005C2E2B"/>
    <w:rsid w:val="005C7587"/>
    <w:rsid w:val="00645EFF"/>
    <w:rsid w:val="00681DEB"/>
    <w:rsid w:val="006A7A32"/>
    <w:rsid w:val="006E2B45"/>
    <w:rsid w:val="0076796D"/>
    <w:rsid w:val="0078474D"/>
    <w:rsid w:val="007A36AD"/>
    <w:rsid w:val="007C0C69"/>
    <w:rsid w:val="007D0AA7"/>
    <w:rsid w:val="007D1E98"/>
    <w:rsid w:val="007E4B2A"/>
    <w:rsid w:val="007F5ED2"/>
    <w:rsid w:val="00801B66"/>
    <w:rsid w:val="0083442B"/>
    <w:rsid w:val="00844891"/>
    <w:rsid w:val="00857F26"/>
    <w:rsid w:val="00861853"/>
    <w:rsid w:val="008734C3"/>
    <w:rsid w:val="008B2374"/>
    <w:rsid w:val="00902FCC"/>
    <w:rsid w:val="00923CA4"/>
    <w:rsid w:val="009470AA"/>
    <w:rsid w:val="00951222"/>
    <w:rsid w:val="0095740A"/>
    <w:rsid w:val="00997B02"/>
    <w:rsid w:val="009B69E1"/>
    <w:rsid w:val="009B7ADD"/>
    <w:rsid w:val="009C58CE"/>
    <w:rsid w:val="009D03D9"/>
    <w:rsid w:val="009E6657"/>
    <w:rsid w:val="00A259B3"/>
    <w:rsid w:val="00A47592"/>
    <w:rsid w:val="00A51458"/>
    <w:rsid w:val="00A84B0F"/>
    <w:rsid w:val="00AA01A5"/>
    <w:rsid w:val="00AA124B"/>
    <w:rsid w:val="00AC2E57"/>
    <w:rsid w:val="00AD0272"/>
    <w:rsid w:val="00B17DA2"/>
    <w:rsid w:val="00B92E5D"/>
    <w:rsid w:val="00BA4205"/>
    <w:rsid w:val="00BC12E5"/>
    <w:rsid w:val="00BE717F"/>
    <w:rsid w:val="00BF4736"/>
    <w:rsid w:val="00C94255"/>
    <w:rsid w:val="00CC0FE3"/>
    <w:rsid w:val="00D04336"/>
    <w:rsid w:val="00D10FBA"/>
    <w:rsid w:val="00D23561"/>
    <w:rsid w:val="00D3700E"/>
    <w:rsid w:val="00D47244"/>
    <w:rsid w:val="00D5556F"/>
    <w:rsid w:val="00D66E85"/>
    <w:rsid w:val="00DE1C57"/>
    <w:rsid w:val="00DE5A14"/>
    <w:rsid w:val="00E0399B"/>
    <w:rsid w:val="00E3523F"/>
    <w:rsid w:val="00E43235"/>
    <w:rsid w:val="00E52398"/>
    <w:rsid w:val="00E861B3"/>
    <w:rsid w:val="00EF2955"/>
    <w:rsid w:val="00F1127B"/>
    <w:rsid w:val="00F16EFF"/>
    <w:rsid w:val="00F17DA5"/>
    <w:rsid w:val="00F21B8E"/>
    <w:rsid w:val="00F31F48"/>
    <w:rsid w:val="00F65057"/>
    <w:rsid w:val="00F70BE1"/>
    <w:rsid w:val="00F94123"/>
    <w:rsid w:val="00FB36F8"/>
    <w:rsid w:val="00FD265F"/>
    <w:rsid w:val="0448748C"/>
    <w:rsid w:val="044BF1F0"/>
    <w:rsid w:val="04D1DFA1"/>
    <w:rsid w:val="0711AE27"/>
    <w:rsid w:val="091F6313"/>
    <w:rsid w:val="0D0E45DA"/>
    <w:rsid w:val="0DDA294C"/>
    <w:rsid w:val="10640478"/>
    <w:rsid w:val="11E6DA86"/>
    <w:rsid w:val="121FAB72"/>
    <w:rsid w:val="13940823"/>
    <w:rsid w:val="147D0E1C"/>
    <w:rsid w:val="184D5588"/>
    <w:rsid w:val="19507F3F"/>
    <w:rsid w:val="1A102173"/>
    <w:rsid w:val="1D8D23C0"/>
    <w:rsid w:val="210B284F"/>
    <w:rsid w:val="218F5565"/>
    <w:rsid w:val="25F02D1D"/>
    <w:rsid w:val="2D07C92E"/>
    <w:rsid w:val="2D32AEE5"/>
    <w:rsid w:val="2EEB1E00"/>
    <w:rsid w:val="3086EE61"/>
    <w:rsid w:val="32475702"/>
    <w:rsid w:val="334DF55C"/>
    <w:rsid w:val="34470AF3"/>
    <w:rsid w:val="3570E56A"/>
    <w:rsid w:val="35E2B3DE"/>
    <w:rsid w:val="36547B6B"/>
    <w:rsid w:val="382B3C76"/>
    <w:rsid w:val="397EB9D3"/>
    <w:rsid w:val="39D08DBC"/>
    <w:rsid w:val="3A44568D"/>
    <w:rsid w:val="3A78774C"/>
    <w:rsid w:val="3D7BF74F"/>
    <w:rsid w:val="3DBCD1A6"/>
    <w:rsid w:val="41AA135A"/>
    <w:rsid w:val="4246D382"/>
    <w:rsid w:val="426BD58A"/>
    <w:rsid w:val="4595BB15"/>
    <w:rsid w:val="469DD06A"/>
    <w:rsid w:val="49C540E7"/>
    <w:rsid w:val="4BD9C70D"/>
    <w:rsid w:val="4C0A25BE"/>
    <w:rsid w:val="4C41B028"/>
    <w:rsid w:val="51A45671"/>
    <w:rsid w:val="51EC8A00"/>
    <w:rsid w:val="54C2CED6"/>
    <w:rsid w:val="55BC19BD"/>
    <w:rsid w:val="5751EC7E"/>
    <w:rsid w:val="57548240"/>
    <w:rsid w:val="57BABBDB"/>
    <w:rsid w:val="5A1AB69A"/>
    <w:rsid w:val="5CBC8D4E"/>
    <w:rsid w:val="5E54C4D5"/>
    <w:rsid w:val="6005817D"/>
    <w:rsid w:val="633D223F"/>
    <w:rsid w:val="66C715C9"/>
    <w:rsid w:val="674B47EB"/>
    <w:rsid w:val="6B0A41E7"/>
    <w:rsid w:val="6B2716F1"/>
    <w:rsid w:val="6B399BC4"/>
    <w:rsid w:val="6CEBF20B"/>
    <w:rsid w:val="702CD8E0"/>
    <w:rsid w:val="70553290"/>
    <w:rsid w:val="71FD36E0"/>
    <w:rsid w:val="720BFBB2"/>
    <w:rsid w:val="73FEF761"/>
    <w:rsid w:val="75C52036"/>
    <w:rsid w:val="779DEE13"/>
    <w:rsid w:val="787572ED"/>
    <w:rsid w:val="79225CC5"/>
    <w:rsid w:val="79A02B58"/>
    <w:rsid w:val="7AF1D313"/>
    <w:rsid w:val="7D7D3A68"/>
    <w:rsid w:val="7E39CDB0"/>
    <w:rsid w:val="7E9BEFF2"/>
    <w:rsid w:val="7F43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F18119"/>
  <w15:docId w15:val="{BDBFD294-4C12-4370-9CCC-9DD2E5BF2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2C6E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2C6E3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2C6E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Jasnecieniowanieakcent4">
    <w:name w:val="Light Shading Accent 4"/>
    <w:basedOn w:val="Standardowy"/>
    <w:uiPriority w:val="60"/>
    <w:rsid w:val="001F2D59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Nagwek">
    <w:name w:val="header"/>
    <w:basedOn w:val="Normalny"/>
    <w:link w:val="Nagwek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6796D"/>
  </w:style>
  <w:style w:type="paragraph" w:styleId="Stopka">
    <w:name w:val="footer"/>
    <w:basedOn w:val="Normalny"/>
    <w:link w:val="StopkaZnak"/>
    <w:uiPriority w:val="99"/>
    <w:unhideWhenUsed/>
    <w:rsid w:val="00767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6796D"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5C2E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5C2E2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C58C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C58C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C58CE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C58C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C58CE"/>
    <w:rPr>
      <w:b/>
      <w:bCs/>
      <w:lang w:eastAsia="en-US"/>
    </w:rPr>
  </w:style>
  <w:style w:type="character" w:styleId="Hipercze">
    <w:name w:val="Hyperlink"/>
    <w:uiPriority w:val="99"/>
    <w:unhideWhenUsed/>
    <w:rsid w:val="00BA4205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BA4205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A4205"/>
    <w:rPr>
      <w:sz w:val="22"/>
      <w:szCs w:val="22"/>
      <w:lang w:eastAsia="en-US"/>
    </w:rPr>
  </w:style>
  <w:style w:type="paragraph" w:styleId="Podtytu">
    <w:name w:val="Subtitle"/>
    <w:basedOn w:val="Normalny"/>
    <w:next w:val="Tekstpodstawowy"/>
    <w:link w:val="PodtytuZnak"/>
    <w:qFormat/>
    <w:rsid w:val="00BA4205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BA4205"/>
    <w:rPr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BA4205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BA4205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contentpasted0">
    <w:name w:val="contentpasted0"/>
    <w:basedOn w:val="Domylnaczcionkaakapitu"/>
    <w:qFormat/>
    <w:rsid w:val="00E52398"/>
  </w:style>
  <w:style w:type="paragraph" w:styleId="NormalnyWeb">
    <w:name w:val="Normal (Web)"/>
    <w:basedOn w:val="Normalny"/>
    <w:uiPriority w:val="99"/>
    <w:semiHidden/>
    <w:unhideWhenUsed/>
    <w:rsid w:val="00E52398"/>
    <w:pPr>
      <w:spacing w:after="0" w:line="240" w:lineRule="auto"/>
    </w:pPr>
    <w:rPr>
      <w:rFonts w:eastAsiaTheme="minorHAnsi" w:cs="Calibri"/>
      <w:lang w:eastAsia="pl-PL"/>
    </w:rPr>
  </w:style>
  <w:style w:type="paragraph" w:customStyle="1" w:styleId="Default">
    <w:name w:val="Default"/>
    <w:qFormat/>
    <w:rsid w:val="00E52398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E6657"/>
    <w:rPr>
      <w:color w:val="605E5C"/>
      <w:shd w:val="clear" w:color="auto" w:fill="E1DFDD"/>
    </w:rPr>
  </w:style>
  <w:style w:type="character" w:customStyle="1" w:styleId="contentpasted2">
    <w:name w:val="contentpasted2"/>
    <w:basedOn w:val="Domylnaczcionkaakapitu"/>
    <w:rsid w:val="00370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27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bed89adcbdb545cd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ferty@muzeumgornictwa.p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D1F57F2F95BA947B201F72FE0A72F35" ma:contentTypeVersion="11" ma:contentTypeDescription="Utwórz nowy dokument." ma:contentTypeScope="" ma:versionID="26b1eaa6a4892338b75681d714cf8d9c">
  <xsd:schema xmlns:xsd="http://www.w3.org/2001/XMLSchema" xmlns:xs="http://www.w3.org/2001/XMLSchema" xmlns:p="http://schemas.microsoft.com/office/2006/metadata/properties" xmlns:ns3="24164f3f-cfb1-472f-813f-f9b9b6ab1a48" targetNamespace="http://schemas.microsoft.com/office/2006/metadata/properties" ma:root="true" ma:fieldsID="829801625e0118b2d9eff8d70a8b142e" ns3:_="">
    <xsd:import namespace="24164f3f-cfb1-472f-813f-f9b9b6ab1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64f3f-cfb1-472f-813f-f9b9b6ab1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A7E9D7-7B59-4934-B8C8-CE3ED86BF3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2FC5EB-6F28-4F07-A528-F5A94C673F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B348D2-08B0-4E25-8134-08F444F7BF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64f3f-cfb1-472f-813f-f9b9b6ab1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C171F3-BBD4-4760-B792-495710EC1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3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zy Koenigshaus</dc:creator>
  <cp:lastModifiedBy>Harald Kielan</cp:lastModifiedBy>
  <cp:revision>3</cp:revision>
  <cp:lastPrinted>2023-01-27T08:29:00Z</cp:lastPrinted>
  <dcterms:created xsi:type="dcterms:W3CDTF">2023-03-23T05:37:00Z</dcterms:created>
  <dcterms:modified xsi:type="dcterms:W3CDTF">2023-03-23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F57F2F95BA947B201F72FE0A72F35</vt:lpwstr>
  </property>
  <property fmtid="{D5CDD505-2E9C-101B-9397-08002B2CF9AE}" pid="3" name="_dlc_DocIdItemGuid">
    <vt:lpwstr>4611570d-4f69-4bbd-9cf4-68f85f736d75</vt:lpwstr>
  </property>
</Properties>
</file>